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w:t>
      </w:r>
      <w:r>
        <w:t xml:space="preserve"> </w:t>
      </w:r>
      <w:r>
        <w:t xml:space="preserve">India</w:t>
      </w:r>
      <w:r>
        <w:t xml:space="preserve"> </w:t>
      </w:r>
      <w:r>
        <w:t xml:space="preserve">Bangalore</w:t>
      </w:r>
    </w:p>
    <w:bookmarkStart w:id="26" w:name="X14ae6d70f5baea007fd587766b0b1761b00e22f"/>
    <w:p>
      <w:pPr>
        <w:pStyle w:val="Heading1"/>
      </w:pPr>
      <w:r>
        <w:t xml:space="preserve">Cover Letter for Plumber Position in India Bangalore</w:t>
      </w:r>
    </w:p>
    <w:p>
      <w:pPr>
        <w:pStyle w:val="FirstParagraph"/>
      </w:pPr>
      <w:r>
        <w:rPr>
          <w:bCs/>
          <w:b/>
        </w:rPr>
        <w:t xml:space="preserve">John Doe</w:t>
      </w:r>
      <w:r>
        <w:br/>
      </w:r>
      <w:r>
        <w:t xml:space="preserve">123 Main Street, Bangalore</w:t>
      </w:r>
      <w:r>
        <w:br/>
      </w:r>
      <w:r>
        <w:t xml:space="preserve">Karnataka, India | 560001</w:t>
      </w:r>
      <w:r>
        <w:br/>
      </w:r>
      <w:r>
        <w:t xml:space="preserve">Phone: +91-9876543210 | Email: john.doe@example.com</w:t>
      </w:r>
    </w:p>
    <w:p>
      <w:pPr>
        <w:pStyle w:val="BodyText"/>
      </w:pPr>
      <w:r>
        <w:t xml:space="preserve">Date: October 25, 2023</w:t>
      </w:r>
    </w:p>
    <w:p>
      <w:pPr>
        <w:pStyle w:val="BodyText"/>
      </w:pPr>
      <w:r>
        <w:t xml:space="preserve">Dear Hiring Manager,</w:t>
      </w:r>
    </w:p>
    <w:p>
      <w:pPr>
        <w:pStyle w:val="BodyText"/>
      </w:pPr>
      <w:r>
        <w:t xml:space="preserve">I am writing to express my interest in the Plumber position at your esteemed organization in India Bangalore. With over a decade of experience in residential and commercial plumbing services, I am confident in my ability to contribute effectively to your team while upholding the high standards required for plumbing work in this dynamic city. My career has been rooted in providing reliable, efficient, and innovative solutions tailored to the unique challenges of India's infrastructure, particularly in Bangalore.</w:t>
      </w:r>
    </w:p>
    <w:bookmarkStart w:id="20" w:name="Xa06503b705750c7875248773d3258066420ccf1"/>
    <w:p>
      <w:pPr>
        <w:pStyle w:val="Heading2"/>
      </w:pPr>
      <w:r>
        <w:t xml:space="preserve">The Importance of a Skilled Plumber in India Bangalore</w:t>
      </w:r>
    </w:p>
    <w:p>
      <w:pPr>
        <w:pStyle w:val="FirstParagraph"/>
      </w:pPr>
      <w:r>
        <w:t xml:space="preserve">As a professional Plumber based in India Bangalore, I understand the critical role that plumbing plays in ensuring the comfort, safety, and functionality of homes and businesses. Bangalore, known for its rapid urbanization and diverse architectural landscape, demands plumbers who are not only technically proficient but also adaptable to local conditions. From managing complex water supply systems to addressing issues caused by monsoon rains or aging infrastructure, a skilled Plumber in India Bangalore must combine expertise with a deep understanding of regional needs.</w:t>
      </w:r>
    </w:p>
    <w:p>
      <w:pPr>
        <w:pStyle w:val="BodyText"/>
      </w:pPr>
      <w:r>
        <w:t xml:space="preserve">My background includes working on projects ranging from residential complexes and commercial buildings to public utilities, ensuring that every system meets the required standards. I have served clients across different neighborhoods in Bangalore, including areas like Koramangala, Whitefield, and Indira Nagar. This experience has honed my ability to navigate the city's unique challenges while delivering high-quality results.</w:t>
      </w:r>
    </w:p>
    <w:bookmarkEnd w:id="20"/>
    <w:bookmarkStart w:id="21" w:name="key-skills-and-expertise"/>
    <w:p>
      <w:pPr>
        <w:pStyle w:val="Heading2"/>
      </w:pPr>
      <w:r>
        <w:t xml:space="preserve">Key Skills and Expertise</w:t>
      </w:r>
    </w:p>
    <w:p>
      <w:pPr>
        <w:pStyle w:val="FirstParagraph"/>
      </w:pPr>
      <w:r>
        <w:t xml:space="preserve">As a Plumber in India Bangalore, I have developed a comprehensive skill set that includes pipe installation, repair, and maintenance; drain cleaning; water heater servicing; and emergency plumbing solutions. My technical knowledge is complemented by hands-on experience with modern tools such as pipe cutters, pressure gauges, and soldering equipment. Additionally, I stay updated on the latest advancements in plumbing technology to ensure my services are both efficient and sustainable.</w:t>
      </w:r>
    </w:p>
    <w:p>
      <w:pPr>
        <w:pStyle w:val="BodyText"/>
      </w:pPr>
      <w:r>
        <w:t xml:space="preserve">One of my strengths lies in problem-solving. Whether it's addressing a persistent leak or optimizing a water distribution system for energy efficiency, I approach each challenge with precision and care. In India Bangalore, where water conservation is increasingly vital, I have implemented solutions such as rainwater harvesting systems and low-flow fixtures to promote sustainability. This aligns with my commitment to environmental responsibility and the growing demand for eco-friendly plumbing practices in the region.</w:t>
      </w:r>
    </w:p>
    <w:bookmarkEnd w:id="21"/>
    <w:bookmarkStart w:id="22" w:name="X1f80e1e090d190e9b444600001520d3bb80ca57"/>
    <w:p>
      <w:pPr>
        <w:pStyle w:val="Heading2"/>
      </w:pPr>
      <w:r>
        <w:t xml:space="preserve">Understanding Local Regulations and Standards</w:t>
      </w:r>
    </w:p>
    <w:p>
      <w:pPr>
        <w:pStyle w:val="FirstParagraph"/>
      </w:pPr>
      <w:r>
        <w:t xml:space="preserve">A crucial aspect of being a Plumber in India Bangalore is adhering to local building codes, municipal regulations, and safety standards. I have extensive knowledge of the Indian Plumbing Code (IPC) and have ensured compliance in all my projects. For instance, I have worked closely with municipal authorities to obtain necessary permits for large-scale installations and repairs. This experience has taught me the importance of transparency, documentation, and adherence to protocols when working on public or semi-public infrastructure.</w:t>
      </w:r>
    </w:p>
    <w:p>
      <w:pPr>
        <w:pStyle w:val="BodyText"/>
      </w:pPr>
      <w:r>
        <w:t xml:space="preserve">Moreover, I am well-versed in the unique requirements of Bangalore's construction industry. The city's rapid development often leads to complex projects with tight deadlines. My ability to coordinate with architects, engineers, and contractors ensures that plumbing systems are integrated seamlessly into larger building plans. This collaborative approach has been instrumental in completing projects on time without compromising quality.</w:t>
      </w:r>
    </w:p>
    <w:bookmarkEnd w:id="22"/>
    <w:bookmarkStart w:id="23" w:name="customer-centric-approach"/>
    <w:p>
      <w:pPr>
        <w:pStyle w:val="Heading2"/>
      </w:pPr>
      <w:r>
        <w:t xml:space="preserve">Customer-Centric Approach</w:t>
      </w:r>
    </w:p>
    <w:p>
      <w:pPr>
        <w:pStyle w:val="FirstParagraph"/>
      </w:pPr>
      <w:r>
        <w:t xml:space="preserve">As a Plumber in India Bangalore, I prioritize customer satisfaction above all else. Whether it's a residential client facing a burst pipe or a commercial establishment requiring routine maintenance, I treat every task with professionalism and empathy. My communication skills allow me to explain technical issues in simple terms, empowering clients to make informed decisions about their plumbing needs.</w:t>
      </w:r>
    </w:p>
    <w:p>
      <w:pPr>
        <w:pStyle w:val="BodyText"/>
      </w:pPr>
      <w:r>
        <w:t xml:space="preserve">One of my proudest achievements was working on a project for a housing society in Bangalore that had recurring water pressure issues. Through meticulous planning and the installation of a booster pump system, I resolved the problem permanently, earning rave reviews from the residents. This experience reinforced my belief that a Plumber is not just a technician but also a trusted partner in ensuring the well-being of their clients.</w:t>
      </w:r>
    </w:p>
    <w:bookmarkEnd w:id="23"/>
    <w:bookmarkStart w:id="24" w:name="adaptability-and-continuous-learning"/>
    <w:p>
      <w:pPr>
        <w:pStyle w:val="Heading2"/>
      </w:pPr>
      <w:r>
        <w:t xml:space="preserve">Adaptability and Continuous Learning</w:t>
      </w:r>
    </w:p>
    <w:p>
      <w:pPr>
        <w:pStyle w:val="FirstParagraph"/>
      </w:pPr>
      <w:r>
        <w:t xml:space="preserve">The plumbing industry in India Bangalore is constantly evolving, driven by technological advancements and shifting consumer demands. I actively seek opportunities to upskill, such as attending workshops on smart plumbing systems and renewable energy integration. This commitment to lifelong learning ensures that I remain at the forefront of my field and can offer innovative solutions to my clients.</w:t>
      </w:r>
    </w:p>
    <w:p>
      <w:pPr>
        <w:pStyle w:val="BodyText"/>
      </w:pPr>
      <w:r>
        <w:t xml:space="preserve">Additionally, I have adapted my services to meet the needs of diverse clientele. For example, I have provided specialized plumbing solutions for restaurants, where hygiene standards are paramount, and for schools, where safety is a top priority. This versatility has allowed me to build a strong reputation as a reliable and versatile Plumber in India Bangalore.</w:t>
      </w:r>
    </w:p>
    <w:bookmarkEnd w:id="24"/>
    <w:bookmarkStart w:id="25" w:name="why-choose-me"/>
    <w:p>
      <w:pPr>
        <w:pStyle w:val="Heading2"/>
      </w:pPr>
      <w:r>
        <w:t xml:space="preserve">Why Choose Me?</w:t>
      </w:r>
    </w:p>
    <w:p>
      <w:pPr>
        <w:pStyle w:val="FirstParagraph"/>
      </w:pPr>
      <w:r>
        <w:t xml:space="preserve">Choosing me as your Plumber in India Bangalore means partnering with someone who values integrity, expertise, and exceptional service. My track record of delivering results, combined with my dedication to customer care, makes me an ideal candidate for this role. I am eager to contribute my skills and passion for plumbing to your organization while supporting the growth of infrastructure in this vibrant city.</w:t>
      </w:r>
    </w:p>
    <w:p>
      <w:pPr>
        <w:pStyle w:val="BodyText"/>
      </w:pPr>
      <w:r>
        <w:t xml:space="preserve">I would welcome the opportunity to discuss how my experience and vision align with your needs. Thank you for considering my application. I look forward to the possibility of contributing to your team and serving the community of India Bangalore with excellence.</w:t>
      </w:r>
    </w:p>
    <w:p>
      <w:pPr>
        <w:pStyle w:val="BodyText"/>
      </w:pPr>
      <w:r>
        <w:t xml:space="preserve">Sincerely,</w:t>
      </w:r>
      <w:r>
        <w:br/>
      </w:r>
      <w:r>
        <w:t xml:space="preserve">John Doe</w:t>
      </w:r>
      <w:r>
        <w:br/>
      </w:r>
      <w:r>
        <w:t xml:space="preserve">Plumber | India Bangalo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 India Bangalore</dc:title>
  <dc:creator/>
  <dc:language>en</dc:language>
  <cp:keywords/>
  <dcterms:created xsi:type="dcterms:W3CDTF">2026-07-23T17:12:44Z</dcterms:created>
  <dcterms:modified xsi:type="dcterms:W3CDTF">2026-07-23T17:12:44Z</dcterms:modified>
</cp:coreProperties>
</file>

<file path=docProps/custom.xml><?xml version="1.0" encoding="utf-8"?>
<Properties xmlns="http://schemas.openxmlformats.org/officeDocument/2006/custom-properties" xmlns:vt="http://schemas.openxmlformats.org/officeDocument/2006/docPropsVTypes"/>
</file>